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A2B1C" w:rsidRDefault="00750E79">
      <w:pPr>
        <w:rPr>
          <w:rFonts w:ascii="Times New Roman" w:hAnsi="Times New Roman" w:cs="Times New Roman"/>
        </w:rPr>
      </w:pPr>
      <w:r w:rsidRPr="00272C8B">
        <w:rPr>
          <w:rFonts w:ascii="Times New Roman" w:hAnsi="Times New Roman" w:cs="Times New Roman"/>
        </w:rPr>
        <w:t>SPARK INSTALLATION:</w:t>
      </w:r>
    </w:p>
    <w:p w:rsidR="00272C8B" w:rsidRDefault="00272C8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fter having Java and Hadoop installed in the VM the next step is to install Spark service on to the VM.</w:t>
      </w:r>
    </w:p>
    <w:p w:rsidR="00272C8B" w:rsidRDefault="00272C8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procedure begins by checking the Hadoop HDFS and YARN service and the respective environment configuration</w:t>
      </w:r>
    </w:p>
    <w:p w:rsidR="00272C8B" w:rsidRDefault="00272C8B" w:rsidP="00272C8B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jps</w:t>
      </w:r>
      <w:proofErr w:type="spellEnd"/>
      <w:r>
        <w:rPr>
          <w:rFonts w:ascii="Times New Roman" w:hAnsi="Times New Roman" w:cs="Times New Roman"/>
        </w:rPr>
        <w:t xml:space="preserve"> and</w:t>
      </w:r>
    </w:p>
    <w:p w:rsidR="00272C8B" w:rsidRDefault="00272C8B" w:rsidP="00272C8B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cho $</w:t>
      </w:r>
      <w:proofErr w:type="spellStart"/>
      <w:r>
        <w:rPr>
          <w:rFonts w:ascii="Times New Roman" w:hAnsi="Times New Roman" w:cs="Times New Roman"/>
        </w:rPr>
        <w:t>Hadoop_CONF_DIR</w:t>
      </w:r>
      <w:proofErr w:type="spellEnd"/>
    </w:p>
    <w:p w:rsidR="00272C8B" w:rsidRDefault="00272C8B" w:rsidP="00272C8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fter the single node cluster is seen to successfully working the next step is to download and extract the spark package with the following command:</w:t>
      </w:r>
    </w:p>
    <w:p w:rsidR="00272C8B" w:rsidRDefault="00272C8B" w:rsidP="00272C8B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wget</w:t>
      </w:r>
      <w:proofErr w:type="spellEnd"/>
      <w:r>
        <w:rPr>
          <w:rFonts w:ascii="Times New Roman" w:hAnsi="Times New Roman" w:cs="Times New Roman"/>
        </w:rPr>
        <w:t xml:space="preserve"> </w:t>
      </w:r>
      <w:hyperlink r:id="rId5" w:history="1">
        <w:r w:rsidRPr="00F275E3">
          <w:rPr>
            <w:rStyle w:val="Hyperlink"/>
            <w:rFonts w:ascii="Times New Roman" w:hAnsi="Times New Roman" w:cs="Times New Roman"/>
          </w:rPr>
          <w:t>http://www-eu.apache.org/dist/spark/spark-2.1.0/spark-2.1.0-bin-hadoop2.7.tgz</w:t>
        </w:r>
      </w:hyperlink>
    </w:p>
    <w:p w:rsidR="00272C8B" w:rsidRDefault="00272C8B" w:rsidP="00272C8B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ar </w:t>
      </w:r>
      <w:proofErr w:type="spellStart"/>
      <w:r>
        <w:rPr>
          <w:rFonts w:ascii="Times New Roman" w:hAnsi="Times New Roman" w:cs="Times New Roman"/>
        </w:rPr>
        <w:t>zxvf</w:t>
      </w:r>
      <w:proofErr w:type="spellEnd"/>
      <w:r>
        <w:rPr>
          <w:rFonts w:ascii="Times New Roman" w:hAnsi="Times New Roman" w:cs="Times New Roman"/>
        </w:rPr>
        <w:t xml:space="preserve"> spark-2.1.0-bin-hadoop2.7.tgz</w:t>
      </w:r>
    </w:p>
    <w:p w:rsidR="00272C8B" w:rsidRDefault="00272C8B" w:rsidP="00272C8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n after this step, the Spark installation is checked in the local mode</w:t>
      </w:r>
    </w:p>
    <w:p w:rsidR="00272C8B" w:rsidRDefault="00272C8B" w:rsidP="00272C8B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./bin/run-example </w:t>
      </w:r>
      <w:proofErr w:type="spellStart"/>
      <w:r>
        <w:rPr>
          <w:rFonts w:ascii="Times New Roman" w:hAnsi="Times New Roman" w:cs="Times New Roman"/>
        </w:rPr>
        <w:t>SparkPi</w:t>
      </w:r>
      <w:proofErr w:type="spellEnd"/>
      <w:r>
        <w:rPr>
          <w:rFonts w:ascii="Times New Roman" w:hAnsi="Times New Roman" w:cs="Times New Roman"/>
        </w:rPr>
        <w:t xml:space="preserve"> 10</w:t>
      </w:r>
    </w:p>
    <w:p w:rsidR="00272C8B" w:rsidRDefault="00272C8B" w:rsidP="00272C8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nce the value of Pi is successfully retrieved then the next step is to Run Spark Shell with Yarn,</w:t>
      </w:r>
    </w:p>
    <w:p w:rsidR="00272C8B" w:rsidRDefault="00272C8B" w:rsidP="00272C8B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./bin/spark-shell –master yarn –deploy-mode client</w:t>
      </w:r>
    </w:p>
    <w:p w:rsidR="00272C8B" w:rsidRDefault="00272C8B" w:rsidP="00272C8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However, since the VM does not have sufficient memory to </w:t>
      </w:r>
      <w:r w:rsidR="00797406">
        <w:rPr>
          <w:rFonts w:ascii="Times New Roman" w:hAnsi="Times New Roman" w:cs="Times New Roman"/>
        </w:rPr>
        <w:t>run the yarn and so it was to be asked to test in the local machine using the following commands,</w:t>
      </w:r>
    </w:p>
    <w:p w:rsidR="00797406" w:rsidRDefault="00797406" w:rsidP="00797406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797406">
        <w:rPr>
          <w:rFonts w:ascii="Times New Roman" w:hAnsi="Times New Roman" w:cs="Times New Roman"/>
        </w:rPr>
        <w:t xml:space="preserve">./bin/spark-submit –class </w:t>
      </w:r>
      <w:proofErr w:type="spellStart"/>
      <w:r w:rsidRPr="00797406">
        <w:rPr>
          <w:rFonts w:ascii="Times New Roman" w:hAnsi="Times New Roman" w:cs="Times New Roman"/>
        </w:rPr>
        <w:t>org.apache.spark.examples.SparkPi</w:t>
      </w:r>
      <w:proofErr w:type="spellEnd"/>
      <w:r w:rsidRPr="00797406">
        <w:rPr>
          <w:rFonts w:ascii="Times New Roman" w:hAnsi="Times New Roman" w:cs="Times New Roman"/>
        </w:rPr>
        <w:t xml:space="preserve"> \</w:t>
      </w:r>
    </w:p>
    <w:p w:rsidR="00797406" w:rsidRDefault="00797406" w:rsidP="00797406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--master local \</w:t>
      </w:r>
    </w:p>
    <w:p w:rsidR="00797406" w:rsidRDefault="00797406" w:rsidP="00797406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--deploy-mode cluster \</w:t>
      </w:r>
    </w:p>
    <w:p w:rsidR="00797406" w:rsidRDefault="00797406" w:rsidP="00797406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--driver-memory 512m \</w:t>
      </w:r>
    </w:p>
    <w:p w:rsidR="00797406" w:rsidRDefault="00797406" w:rsidP="00797406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--executor memory 512m \</w:t>
      </w:r>
    </w:p>
    <w:p w:rsidR="00797406" w:rsidRDefault="00797406" w:rsidP="00797406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--executor-cores 1 \</w:t>
      </w:r>
    </w:p>
    <w:p w:rsidR="00797406" w:rsidRDefault="00797406" w:rsidP="00797406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--queue default \</w:t>
      </w:r>
    </w:p>
    <w:p w:rsidR="00797406" w:rsidRPr="00797406" w:rsidRDefault="00797406" w:rsidP="00797406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xamples/jars/spark-examples*.jar \</w:t>
      </w:r>
      <w:bookmarkStart w:id="0" w:name="_GoBack"/>
      <w:bookmarkEnd w:id="0"/>
    </w:p>
    <w:p w:rsidR="00797406" w:rsidRPr="00272C8B" w:rsidRDefault="00797406" w:rsidP="00272C8B">
      <w:pPr>
        <w:rPr>
          <w:rFonts w:ascii="Times New Roman" w:hAnsi="Times New Roman" w:cs="Times New Roman"/>
        </w:rPr>
      </w:pPr>
    </w:p>
    <w:sectPr w:rsidR="00797406" w:rsidRPr="00272C8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5C471A5"/>
    <w:multiLevelType w:val="hybridMultilevel"/>
    <w:tmpl w:val="ABBA74A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9C01499"/>
    <w:multiLevelType w:val="hybridMultilevel"/>
    <w:tmpl w:val="CDEEB03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4DD5B38"/>
    <w:multiLevelType w:val="hybridMultilevel"/>
    <w:tmpl w:val="79EA64A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2NzQxNTGwNDM1NDJX0lEKTi0uzszPAykwrAUAGTbGjywAAAA="/>
  </w:docVars>
  <w:rsids>
    <w:rsidRoot w:val="00750E79"/>
    <w:rsid w:val="00066BE7"/>
    <w:rsid w:val="00272C8B"/>
    <w:rsid w:val="00750E79"/>
    <w:rsid w:val="00797406"/>
    <w:rsid w:val="00944B96"/>
    <w:rsid w:val="00C42508"/>
    <w:rsid w:val="00DA2B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608E22"/>
  <w15:chartTrackingRefBased/>
  <w15:docId w15:val="{2ADD60EC-7BC9-49AF-8EB5-1C31ECF796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72C8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72C8B"/>
    <w:rPr>
      <w:color w:val="0563C1" w:themeColor="hyperlink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272C8B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-eu.apache.org/dist/spark/spark-2.1.0/spark-2.1.0-bin-hadoop2.7.tgz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7</TotalTime>
  <Pages>1</Pages>
  <Words>188</Words>
  <Characters>107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wathi Saminathan</dc:creator>
  <cp:keywords/>
  <dc:description/>
  <cp:lastModifiedBy>Aswathi Saminathan</cp:lastModifiedBy>
  <cp:revision>3</cp:revision>
  <dcterms:created xsi:type="dcterms:W3CDTF">2017-03-30T18:17:00Z</dcterms:created>
  <dcterms:modified xsi:type="dcterms:W3CDTF">2017-03-30T20:44:00Z</dcterms:modified>
</cp:coreProperties>
</file>